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(рис. 2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й директории и файла lab8-1.asm</w:t>
            </w:r>
          </w:p>
        </w:tc>
      </w:tr>
    </w:tbl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Далее, запустим Midnight commander (рис. 2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Midnight commander</w:t>
            </w:r>
          </w:p>
        </w:tc>
      </w:tr>
    </w:tbl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(рис. 2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кода из файла листинга 8.1</w:t>
            </w:r>
          </w:p>
        </w:tc>
      </w:tr>
    </w:tbl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 in_out.asm в рабочую директорию</w:t>
            </w:r>
          </w:p>
        </w:tc>
      </w:tr>
    </w:tbl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(рис. 2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программы из файла lab8-1.asm и её запуск</w:t>
            </w:r>
          </w:p>
        </w:tc>
      </w:tr>
    </w:tbl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(рис. 2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 lab8-1.asm</w:t>
            </w:r>
          </w:p>
        </w:tc>
      </w:tr>
    </w:tbl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(рис. 2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вторная сборка программы из файла lab8-1.asm и её запуск</w:t>
            </w:r>
          </w:p>
        </w:tc>
      </w:tr>
    </w:tbl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(рис. 2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вывода</w:t>
            </w:r>
          </w:p>
        </w:tc>
      </w:tr>
    </w:tbl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(рис. 2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зультат вывода для чётного N</w:t>
            </w:r>
          </w:p>
        </w:tc>
      </w:tr>
    </w:tbl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(рис. 2.1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lab8-1.asm</w:t>
            </w:r>
          </w:p>
        </w:tc>
      </w:tr>
    </w:tbl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(рис. 2.1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вторная сборка программы из файла lab8-1.asm и её запуск</w:t>
            </w:r>
          </w:p>
        </w:tc>
      </w:tr>
    </w:tbl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(рис. 2.1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торого файла: lab8-2.asm</w:t>
            </w:r>
          </w:p>
        </w:tc>
      </w:tr>
    </w:tbl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(рис. 2.1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ись кода из листинга 8.2 в файл lab8-2.asm</w:t>
            </w:r>
          </w:p>
        </w:tc>
      </w:tr>
    </w:tbl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(рис. 2.1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программы из файла lab8-2.asm и её запуск</w:t>
            </w:r>
          </w:p>
        </w:tc>
      </w:tr>
    </w:tbl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(рис. 2.1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третьего файла: lab8-3.asm</w:t>
            </w:r>
          </w:p>
        </w:tc>
      </w:tr>
    </w:tbl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(рис. 2.1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ись кода из листинга 8.3 в файл lab8-3.asm</w:t>
            </w:r>
          </w:p>
        </w:tc>
      </w:tr>
    </w:tbl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(рис. 2.1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программы из файла lab8-2.asm и её запуск</w:t>
            </w:r>
          </w:p>
        </w:tc>
      </w:tr>
    </w:tbl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(рис. 2.1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 lab8-3.asm</w:t>
            </w:r>
          </w:p>
        </w:tc>
      </w:tr>
    </w:tbl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(рис. 2.1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вторная сборка программы из файла lab8-3.asm и её запуск</w:t>
            </w:r>
          </w:p>
        </w:tc>
      </w:tr>
    </w:tbl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21"/>
    <w:bookmarkStart w:id="2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(рис. 3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самостоятельной работы</w:t>
            </w:r>
          </w:p>
        </w:tc>
      </w:tr>
    </w:tbl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17. Так, необходимо сложить результаты выполнения функции f(x)=10(𝑥 − 1) для всех введённых аргументов (рис. 3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файла самостоятельной работы</w:t>
            </w:r>
          </w:p>
        </w:tc>
      </w:tr>
    </w:tbl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, вводя различные аргументы (рис. 3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 запуск программы первого задания самостоятельной работы, а также результат выполнения</w:t>
            </w:r>
          </w:p>
        </w:tc>
      </w:tr>
    </w:tbl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Яковлева Дарья Сергеевна</dc:creator>
  <dc:language>ru-RU</dc:language>
  <cp:keywords/>
  <dcterms:created xsi:type="dcterms:W3CDTF">2025-02-22T17:00:40Z</dcterms:created>
  <dcterms:modified xsi:type="dcterms:W3CDTF">2025-02-22T1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цикла. Обработка аргументов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